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60E18" w14:textId="77777777" w:rsidR="00294E26" w:rsidRDefault="00294E26">
      <w:pPr>
        <w:pStyle w:val="BodyText"/>
        <w:spacing w:before="10"/>
        <w:rPr>
          <w:rFonts w:ascii="Arial"/>
          <w:b/>
          <w:sz w:val="25"/>
        </w:rPr>
      </w:pPr>
    </w:p>
    <w:p w14:paraId="04BE56C2" w14:textId="4C1F8477" w:rsidR="00294E26" w:rsidRDefault="00157DC4" w:rsidP="00E82176">
      <w:pPr>
        <w:tabs>
          <w:tab w:val="left" w:pos="570"/>
          <w:tab w:val="left" w:pos="1590"/>
        </w:tabs>
        <w:spacing w:before="1"/>
        <w:ind w:left="150"/>
        <w:rPr>
          <w:rFonts w:ascii="Arial"/>
          <w:b/>
          <w:sz w:val="26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3955FB2B" wp14:editId="32917E5C">
            <wp:simplePos x="0" y="0"/>
            <wp:positionH relativeFrom="page">
              <wp:posOffset>5370619</wp:posOffset>
            </wp:positionH>
            <wp:positionV relativeFrom="paragraph">
              <wp:posOffset>-5808</wp:posOffset>
            </wp:positionV>
            <wp:extent cx="1805091" cy="462646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5091" cy="4626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12F2F2" w14:textId="77777777" w:rsidR="00294E26" w:rsidRDefault="00294E26">
      <w:pPr>
        <w:pStyle w:val="BodyText"/>
        <w:spacing w:before="5"/>
        <w:rPr>
          <w:rFonts w:ascii="Arial"/>
          <w:b/>
          <w:sz w:val="22"/>
        </w:rPr>
      </w:pPr>
    </w:p>
    <w:p w14:paraId="12FEF6AC" w14:textId="0F05CCC2" w:rsidR="00294E26" w:rsidRDefault="00157DC4">
      <w:pPr>
        <w:ind w:left="120"/>
        <w:jc w:val="both"/>
        <w:rPr>
          <w:b/>
          <w:sz w:val="28"/>
        </w:rPr>
      </w:pPr>
      <w:r>
        <w:rPr>
          <w:b/>
          <w:sz w:val="28"/>
        </w:rPr>
        <w:t>COACHING PLAN</w:t>
      </w:r>
    </w:p>
    <w:p w14:paraId="5A49E645" w14:textId="4AA2D4ED" w:rsidR="00294E26" w:rsidRDefault="00157DC4">
      <w:pPr>
        <w:pStyle w:val="BodyText"/>
        <w:tabs>
          <w:tab w:val="left" w:pos="6552"/>
          <w:tab w:val="left" w:pos="7319"/>
          <w:tab w:val="left" w:pos="10362"/>
        </w:tabs>
        <w:spacing w:before="229" w:line="480" w:lineRule="auto"/>
        <w:ind w:left="120" w:right="443"/>
        <w:jc w:val="both"/>
      </w:pPr>
      <w:r>
        <w:t>T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yWSU</w:t>
      </w:r>
      <w:r>
        <w:rPr>
          <w:spacing w:val="-9"/>
        </w:rPr>
        <w:t xml:space="preserve"> </w:t>
      </w:r>
      <w:r>
        <w:t>ID:</w:t>
      </w:r>
      <w:r>
        <w:rPr>
          <w:spacing w:val="16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Position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u w:val="single"/>
        </w:rPr>
        <w:tab/>
      </w:r>
      <w:r>
        <w:t xml:space="preserve"> From:</w:t>
      </w:r>
      <w:r>
        <w:rPr>
          <w:spacing w:val="10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w w:val="25"/>
          <w:u w:val="single"/>
        </w:rPr>
        <w:t xml:space="preserve"> </w:t>
      </w:r>
    </w:p>
    <w:p w14:paraId="6013D156" w14:textId="77777777" w:rsidR="00294E26" w:rsidRDefault="00157DC4">
      <w:pPr>
        <w:pStyle w:val="BodyText"/>
        <w:tabs>
          <w:tab w:val="left" w:pos="6572"/>
        </w:tabs>
        <w:ind w:left="120"/>
        <w:jc w:val="both"/>
      </w:pPr>
      <w:r>
        <w:t>Subject:</w:t>
      </w:r>
      <w:r>
        <w:rPr>
          <w:spacing w:val="1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352BC23" w14:textId="0DC0457B" w:rsidR="00294E26" w:rsidRDefault="00005FF6">
      <w:pPr>
        <w:pStyle w:val="BodyText"/>
        <w:ind w:left="11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3CE53D7" wp14:editId="45A95F78">
                <wp:extent cx="6697980" cy="184150"/>
                <wp:effectExtent l="4445" t="1905" r="3175" b="4445"/>
                <wp:docPr id="205441851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7980" cy="184150"/>
                        </a:xfrm>
                        <a:prstGeom prst="rect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E2BF3D" w14:textId="77777777" w:rsidR="00294E26" w:rsidRDefault="00157DC4">
                            <w:pPr>
                              <w:spacing w:before="56"/>
                              <w:ind w:left="40"/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"Subject"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above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describ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typ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unmet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xpectations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.e.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inappropriat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behavior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policy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violation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 w:rsidRPr="00E82176"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unmet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performance</w:t>
                            </w:r>
                            <w:r>
                              <w:rPr>
                                <w:rFonts w:ascii="Arial" w:hAnsi="Arial"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xpectations,</w:t>
                            </w:r>
                            <w:r>
                              <w:rPr>
                                <w:rFonts w:ascii="Arial" w:hAnsi="Arial"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w w:val="105"/>
                                <w:sz w:val="16"/>
                              </w:rPr>
                              <w:t>etc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CE53D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527.4pt;height:1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iS06wEAALoDAAAOAAAAZHJzL2Uyb0RvYy54bWysU9tu2zAMfR+wfxD0vjgutiw14hRtigwD&#10;ugvQ9QNkWbaFyaJGKbGzrx8lx+nQvg2DAYESxSOew+PNzdgbdlToNdiS54slZ8pKqLVtS/70Y/9u&#10;zZkPwtbCgFUlPynPb7Zv32wGV6gr6MDUChmBWF8MruRdCK7IMi871Qu/AKcsJRvAXgTaYpvVKAZC&#10;7012tVyusgGwdghSeU+n91OSbxN+0ygZvjWNV4GZklNvIa2Y1iqu2XYjihaF67Q8tyH+oYteaEuP&#10;XqDuRRDsgPoVVK8lgocmLCT0GTSNlipxIDb58gWbx044lbiQON5dZPL/D1Z+PT6678jCeAcjDTCR&#10;8O4B5E/PLOw6YVt1iwhDp0RND+dRsmxwvjiXRql94SNINXyBmoYsDgES0NhgH1UhnozQaQCni+hq&#10;DEzS4Wp1/fF6TSlJuXz9Pv+QppKJYq526MMnBT2LQcmRhprQxfHBh9iNKOYr8TEPRtd7bUzaYFvt&#10;DLKjIAPc7eOXCLy4Zmy8bCGWTYjxJNGMzCaOYaxGSka6FdQnIowwGYp+AAo6wN+cDWSmkvtfB4GK&#10;M/PZkmjReXOAc1DNgbCSSkseOJvCXZgcenCo246Qp7FYuCVhG504P3dx7pMMkqQ4mzk68O99uvX8&#10;y23/AAAA//8DAFBLAwQUAAYACAAAACEA7C9o6NsAAAAFAQAADwAAAGRycy9kb3ducmV2LnhtbEyP&#10;wW7CMBBE75X6D9ZW6gUVG9RWJY2DUKWcOAE59GjibRIlXkexA+HvWXqBy0irWc28SdeT68QJh9B4&#10;0rCYKxBIpbcNVRqKQ/72BSJEQ9Z0nlDDBQOss+en1CTWn2mHp32sBIdQSIyGOsY+kTKUNToT5r5H&#10;Yu/PD85EPodK2sGcOdx1cqnUp3SmIW6oTY8/NZbtfnQatrNVuyny/LLYlr953xazePCj1q8v0+Yb&#10;RMQp3p/hhs/okDHT0Y9kg+g08JD4rzdPfbzzjqOG5UqBzFL5SJ9dAQAA//8DAFBLAQItABQABgAI&#10;AAAAIQC2gziS/gAAAOEBAAATAAAAAAAAAAAAAAAAAAAAAABbQ29udGVudF9UeXBlc10ueG1sUEsB&#10;Ai0AFAAGAAgAAAAhADj9If/WAAAAlAEAAAsAAAAAAAAAAAAAAAAALwEAAF9yZWxzLy5yZWxzUEsB&#10;Ai0AFAAGAAgAAAAhANTCJLTrAQAAugMAAA4AAAAAAAAAAAAAAAAALgIAAGRycy9lMm9Eb2MueG1s&#10;UEsBAi0AFAAGAAgAAAAhAOwvaOjbAAAABQEAAA8AAAAAAAAAAAAAAAAARQQAAGRycy9kb3ducmV2&#10;LnhtbFBLBQYAAAAABAAEAPMAAABNBQAAAAA=&#10;" fillcolor="#bfbfbf" stroked="f">
                <v:textbox inset="0,0,0,0">
                  <w:txbxContent>
                    <w:p w14:paraId="42E2BF3D" w14:textId="77777777" w:rsidR="00294E26" w:rsidRDefault="00157DC4">
                      <w:pPr>
                        <w:spacing w:before="56"/>
                        <w:ind w:left="40"/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n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"Subject"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above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describ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the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typ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of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unmet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xpectations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–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.e.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inappropriat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behavior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policy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violation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 w:rsidRPr="00E82176">
                        <w:rPr>
                          <w:rFonts w:ascii="Arial" w:hAnsi="Arial"/>
                          <w:w w:val="105"/>
                          <w:sz w:val="16"/>
                        </w:rPr>
                        <w:t>unmet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performance</w:t>
                      </w:r>
                      <w:r>
                        <w:rPr>
                          <w:rFonts w:ascii="Arial" w:hAnsi="Arial"/>
                          <w:spacing w:val="-11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xpectations,</w:t>
                      </w:r>
                      <w:r>
                        <w:rPr>
                          <w:rFonts w:ascii="Arial" w:hAnsi="Arial"/>
                          <w:spacing w:val="-12"/>
                          <w:w w:val="105"/>
                          <w:sz w:val="16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w w:val="105"/>
                          <w:sz w:val="16"/>
                        </w:rPr>
                        <w:t>etc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087A22" w14:textId="0701BE81" w:rsidR="00294E26" w:rsidRDefault="00005FF6">
      <w:pPr>
        <w:spacing w:before="191"/>
        <w:ind w:left="120"/>
        <w:jc w:val="both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31A73" wp14:editId="025EB992">
                <wp:simplePos x="0" y="0"/>
                <wp:positionH relativeFrom="page">
                  <wp:posOffset>466725</wp:posOffset>
                </wp:positionH>
                <wp:positionV relativeFrom="paragraph">
                  <wp:posOffset>-4445</wp:posOffset>
                </wp:positionV>
                <wp:extent cx="6667500" cy="9525"/>
                <wp:effectExtent l="0" t="0" r="0" b="0"/>
                <wp:wrapNone/>
                <wp:docPr id="194144190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67500" cy="952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5531DA" id="Line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.75pt,-.35pt" to="561.7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hZutAEAAEwDAAAOAAAAZHJzL2Uyb0RvYy54bWysU01v2zAMvQ/YfxB0X+wEcNoZcXpI1126&#10;LUC7H8BIsi1MFgVRiZ1/P0l10n3civogiCL5+PhIb+6mwbCT8qTRNny5KDlTVqDUtmv4z+eHT7ec&#10;UQArwaBVDT8r4nfbjx82o6vVCns0UnkWQSzVo2t4H4Kri4JErwagBTplo7NFP0CIpu8K6WGM6IMp&#10;VmW5Lkb00nkUiii+3r84+Tbjt60S4UfbkgrMNDxyC/n0+Tyks9huoO48uF6LmQa8gcUA2saiV6h7&#10;CMCOXv8HNWjhkbANC4FDgW2rhco9xG6W5T/dPPXgVO4likPuKhO9H6z4ftrZvU/UxWSf3COKX8Qs&#10;7nqwncoEns8uDm6ZpCpGR/U1JRnk9p4dxm8oYwwcA2YVptYPCTL2x6Ys9vkqtpoCE/FxvV7fVGWc&#10;iYi+z9WqygWgvuQ6T+GrwoGlS8ONtkkKqOH0SCFxgfoSkp4tPmhj8jiNZWPDV7fVTZUzCI2WyZvi&#10;yHeHnfHsBGkj8jcX/ivM49HKjNYrkF/mewBtXu6xurGzIEmDtHBUH1Ce9/4iVBxZpjmvV9qJP+2c&#10;/foTbH8DAAD//wMAUEsDBBQABgAIAAAAIQAXpLwL2gAAAAYBAAAPAAAAZHJzL2Rvd25yZXYueG1s&#10;TI7NSsNAFIX3gu8wXMGNtJNWtCHNTakFd1KwinR5k7lNgpmZMDNt0rd3srLL88M5X74ZdScu7Hxr&#10;DcJinoBgU1nVmhrh++t9loLwgYyizhpGuLKHTXF/l1Om7GA++XIItYgjxmeE0ITQZ1L6qmFNfm57&#10;NjE7WacpROlqqRwNcVx3cpkkr1JTa+JDQz3vGq5+D2eNUNF+t6fTjxwoHLdvT+XH1dUp4uPDuF2D&#10;CDyG/zJM+BEdishU2rNRXnQIq+eX2ESYrUBM8WI5GSVCCrLI5S1+8QcAAP//AwBQSwECLQAUAAYA&#10;CAAAACEAtoM4kv4AAADhAQAAEwAAAAAAAAAAAAAAAAAAAAAAW0NvbnRlbnRfVHlwZXNdLnhtbFBL&#10;AQItABQABgAIAAAAIQA4/SH/1gAAAJQBAAALAAAAAAAAAAAAAAAAAC8BAABfcmVscy8ucmVsc1BL&#10;AQItABQABgAIAAAAIQBA0hZutAEAAEwDAAAOAAAAAAAAAAAAAAAAAC4CAABkcnMvZTJvRG9jLnht&#10;bFBLAQItABQABgAIAAAAIQAXpLwL2gAAAAYBAAAPAAAAAAAAAAAAAAAAAA4EAABkcnMvZG93bnJl&#10;di54bWxQSwUGAAAAAAQABADzAAAAFQUAAAAA&#10;" strokeweight="2.25pt">
                <w10:wrap anchorx="page"/>
              </v:line>
            </w:pict>
          </mc:Fallback>
        </mc:AlternateContent>
      </w:r>
      <w:r w:rsidR="00157DC4">
        <w:rPr>
          <w:b/>
          <w:sz w:val="24"/>
          <w:u w:val="thick"/>
        </w:rPr>
        <w:t>Completed by Leadership:</w:t>
      </w:r>
    </w:p>
    <w:p w14:paraId="08424817" w14:textId="77777777" w:rsidR="00294E26" w:rsidRDefault="00157DC4">
      <w:pPr>
        <w:pStyle w:val="BodyText"/>
        <w:ind w:left="120"/>
        <w:jc w:val="both"/>
      </w:pPr>
      <w:r>
        <w:t>Describe the employee’s unmet expectation(s).</w:t>
      </w:r>
    </w:p>
    <w:p w14:paraId="71D456BF" w14:textId="77777777" w:rsidR="00294E26" w:rsidRDefault="00294E26">
      <w:pPr>
        <w:pStyle w:val="BodyText"/>
        <w:rPr>
          <w:sz w:val="26"/>
        </w:rPr>
      </w:pPr>
    </w:p>
    <w:p w14:paraId="7A10C6A8" w14:textId="77777777" w:rsidR="00294E26" w:rsidRDefault="00294E26">
      <w:pPr>
        <w:pStyle w:val="BodyText"/>
        <w:rPr>
          <w:sz w:val="26"/>
        </w:rPr>
      </w:pPr>
    </w:p>
    <w:p w14:paraId="70A2232C" w14:textId="77777777" w:rsidR="00294E26" w:rsidRDefault="00157DC4">
      <w:pPr>
        <w:pStyle w:val="BodyText"/>
        <w:spacing w:before="230"/>
        <w:ind w:left="120"/>
        <w:jc w:val="both"/>
      </w:pPr>
      <w:r>
        <w:t>Describe leaderships future expectation(s).</w:t>
      </w:r>
    </w:p>
    <w:p w14:paraId="172C50D7" w14:textId="77777777" w:rsidR="00294E26" w:rsidRDefault="00294E26">
      <w:pPr>
        <w:pStyle w:val="BodyText"/>
        <w:rPr>
          <w:sz w:val="26"/>
        </w:rPr>
      </w:pPr>
    </w:p>
    <w:p w14:paraId="1A25F357" w14:textId="77777777" w:rsidR="00294E26" w:rsidRDefault="00294E26">
      <w:pPr>
        <w:pStyle w:val="BodyText"/>
        <w:rPr>
          <w:sz w:val="26"/>
        </w:rPr>
      </w:pPr>
    </w:p>
    <w:p w14:paraId="3CF52307" w14:textId="77777777" w:rsidR="00294E26" w:rsidRDefault="00294E26">
      <w:pPr>
        <w:pStyle w:val="BodyText"/>
        <w:rPr>
          <w:sz w:val="26"/>
        </w:rPr>
      </w:pPr>
    </w:p>
    <w:p w14:paraId="234D95E4" w14:textId="77777777" w:rsidR="00294E26" w:rsidRDefault="00294E26">
      <w:pPr>
        <w:pStyle w:val="BodyText"/>
        <w:rPr>
          <w:sz w:val="26"/>
        </w:rPr>
      </w:pPr>
    </w:p>
    <w:p w14:paraId="727C1734" w14:textId="77777777" w:rsidR="00294E26" w:rsidRDefault="00157DC4">
      <w:pPr>
        <w:spacing w:before="184"/>
        <w:ind w:left="120"/>
        <w:jc w:val="both"/>
        <w:rPr>
          <w:b/>
          <w:sz w:val="24"/>
        </w:rPr>
      </w:pPr>
      <w:r>
        <w:rPr>
          <w:b/>
          <w:sz w:val="24"/>
          <w:u w:val="thick"/>
        </w:rPr>
        <w:t>Completed by Employee:</w:t>
      </w:r>
    </w:p>
    <w:p w14:paraId="1D931BC1" w14:textId="77777777" w:rsidR="00294E26" w:rsidRDefault="00157DC4">
      <w:pPr>
        <w:pStyle w:val="BodyText"/>
        <w:ind w:left="120"/>
        <w:jc w:val="both"/>
      </w:pPr>
      <w:r>
        <w:t>What action(s) do you commit to in order to make you successful at meeting expectation(s)? By when?</w:t>
      </w:r>
    </w:p>
    <w:p w14:paraId="2F9C8A50" w14:textId="77777777" w:rsidR="00294E26" w:rsidRDefault="00294E26">
      <w:pPr>
        <w:pStyle w:val="BodyText"/>
        <w:rPr>
          <w:sz w:val="26"/>
        </w:rPr>
      </w:pPr>
    </w:p>
    <w:p w14:paraId="2372F8AE" w14:textId="77777777" w:rsidR="00294E26" w:rsidRDefault="00294E26">
      <w:pPr>
        <w:pStyle w:val="BodyText"/>
        <w:rPr>
          <w:sz w:val="26"/>
        </w:rPr>
      </w:pPr>
    </w:p>
    <w:p w14:paraId="0CBAE7FB" w14:textId="77777777" w:rsidR="00294E26" w:rsidRDefault="00294E26">
      <w:pPr>
        <w:pStyle w:val="BodyText"/>
        <w:rPr>
          <w:sz w:val="26"/>
        </w:rPr>
      </w:pPr>
    </w:p>
    <w:p w14:paraId="79624792" w14:textId="77777777" w:rsidR="00294E26" w:rsidRDefault="00294E26">
      <w:pPr>
        <w:pStyle w:val="BodyText"/>
        <w:rPr>
          <w:sz w:val="26"/>
        </w:rPr>
      </w:pPr>
    </w:p>
    <w:p w14:paraId="4A609F81" w14:textId="77777777" w:rsidR="00294E26" w:rsidRDefault="00157DC4">
      <w:pPr>
        <w:pStyle w:val="BodyText"/>
        <w:spacing w:before="185"/>
        <w:ind w:left="120"/>
        <w:jc w:val="both"/>
      </w:pPr>
      <w:r>
        <w:t>What assistance do you need from Leadership to help you meet the expectation(s)?</w:t>
      </w:r>
    </w:p>
    <w:p w14:paraId="77D3EE41" w14:textId="77777777" w:rsidR="00294E26" w:rsidRDefault="00294E26">
      <w:pPr>
        <w:pStyle w:val="BodyText"/>
        <w:rPr>
          <w:sz w:val="26"/>
        </w:rPr>
      </w:pPr>
    </w:p>
    <w:p w14:paraId="18681E04" w14:textId="77777777" w:rsidR="00294E26" w:rsidRDefault="00294E26">
      <w:pPr>
        <w:pStyle w:val="BodyText"/>
        <w:rPr>
          <w:sz w:val="26"/>
        </w:rPr>
      </w:pPr>
    </w:p>
    <w:p w14:paraId="6D54303B" w14:textId="77777777" w:rsidR="00294E26" w:rsidRDefault="00294E26">
      <w:pPr>
        <w:pStyle w:val="BodyText"/>
        <w:rPr>
          <w:sz w:val="26"/>
        </w:rPr>
      </w:pPr>
    </w:p>
    <w:p w14:paraId="51CB2ACA" w14:textId="77777777" w:rsidR="00294E26" w:rsidRDefault="00157DC4">
      <w:pPr>
        <w:pStyle w:val="Heading1"/>
        <w:spacing w:before="207" w:line="276" w:lineRule="exact"/>
      </w:pPr>
      <w:r>
        <w:t>Additional Information:</w:t>
      </w:r>
    </w:p>
    <w:p w14:paraId="7A355BD3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The coaching process is</w:t>
      </w:r>
      <w:r>
        <w:rPr>
          <w:spacing w:val="-5"/>
          <w:sz w:val="24"/>
        </w:rPr>
        <w:t xml:space="preserve"> </w:t>
      </w:r>
      <w:r>
        <w:rPr>
          <w:sz w:val="24"/>
        </w:rPr>
        <w:t>confidential.</w:t>
      </w:r>
    </w:p>
    <w:p w14:paraId="6C10A2B0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sz w:val="24"/>
        </w:rPr>
      </w:pPr>
      <w:r>
        <w:rPr>
          <w:sz w:val="24"/>
        </w:rPr>
        <w:t>All decisions made should be unbiased, non-retaliatory, and</w:t>
      </w:r>
      <w:r>
        <w:rPr>
          <w:spacing w:val="-4"/>
          <w:sz w:val="24"/>
        </w:rPr>
        <w:t xml:space="preserve"> </w:t>
      </w:r>
      <w:r>
        <w:rPr>
          <w:sz w:val="24"/>
        </w:rPr>
        <w:t>non-discriminatory.</w:t>
      </w:r>
    </w:p>
    <w:p w14:paraId="553E2FA6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hanging="361"/>
        <w:rPr>
          <w:sz w:val="24"/>
        </w:rPr>
      </w:pPr>
      <w:r>
        <w:rPr>
          <w:sz w:val="24"/>
        </w:rPr>
        <w:t>Eligible employees may use Policy 3.15 Internal Dispute Resolution</w:t>
      </w:r>
      <w:r>
        <w:rPr>
          <w:spacing w:val="-10"/>
          <w:sz w:val="24"/>
        </w:rPr>
        <w:t xml:space="preserve"> </w:t>
      </w:r>
      <w:r>
        <w:rPr>
          <w:sz w:val="24"/>
        </w:rPr>
        <w:t>Process.</w:t>
      </w:r>
    </w:p>
    <w:p w14:paraId="4DB6DAEE" w14:textId="77777777" w:rsidR="00294E26" w:rsidRDefault="00157DC4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40" w:lineRule="auto"/>
        <w:ind w:left="839" w:right="866"/>
        <w:rPr>
          <w:sz w:val="24"/>
        </w:rPr>
      </w:pPr>
      <w:r>
        <w:rPr>
          <w:sz w:val="24"/>
        </w:rPr>
        <w:t xml:space="preserve">This document will remain a permanent part of the employee personnel file. </w:t>
      </w:r>
      <w:r>
        <w:rPr>
          <w:spacing w:val="-3"/>
          <w:sz w:val="24"/>
        </w:rPr>
        <w:t xml:space="preserve">It </w:t>
      </w:r>
      <w:r>
        <w:rPr>
          <w:sz w:val="24"/>
        </w:rPr>
        <w:t>may be used for additional employment related</w:t>
      </w:r>
      <w:r>
        <w:rPr>
          <w:spacing w:val="-1"/>
          <w:sz w:val="24"/>
        </w:rPr>
        <w:t xml:space="preserve"> </w:t>
      </w:r>
      <w:r>
        <w:rPr>
          <w:sz w:val="24"/>
        </w:rPr>
        <w:t>decisions.</w:t>
      </w:r>
    </w:p>
    <w:p w14:paraId="7AF9BE50" w14:textId="77777777" w:rsidR="00294E26" w:rsidRDefault="00294E26">
      <w:pPr>
        <w:rPr>
          <w:sz w:val="24"/>
        </w:rPr>
        <w:sectPr w:rsidR="00294E26">
          <w:footerReference w:type="default" r:id="rId8"/>
          <w:type w:val="continuous"/>
          <w:pgSz w:w="12240" w:h="15840"/>
          <w:pgMar w:top="460" w:right="820" w:bottom="2080" w:left="600" w:header="720" w:footer="1890" w:gutter="0"/>
          <w:cols w:space="720"/>
        </w:sectPr>
      </w:pPr>
    </w:p>
    <w:p w14:paraId="5A070BCE" w14:textId="77777777" w:rsidR="00294E26" w:rsidRDefault="00157DC4">
      <w:pPr>
        <w:pStyle w:val="Heading1"/>
        <w:spacing w:before="69"/>
        <w:ind w:right="307"/>
      </w:pPr>
      <w:r>
        <w:lastRenderedPageBreak/>
        <w:t>I am committed to carrying out the above actions and understand that there will be a follow-up to the Coaching Plan on the following date.</w:t>
      </w:r>
    </w:p>
    <w:p w14:paraId="5B5CCAB5" w14:textId="77777777" w:rsidR="00294E26" w:rsidRDefault="00294E26">
      <w:pPr>
        <w:pStyle w:val="BodyText"/>
        <w:rPr>
          <w:b/>
        </w:rPr>
      </w:pPr>
    </w:p>
    <w:p w14:paraId="11D958AD" w14:textId="77777777" w:rsidR="00294E26" w:rsidRDefault="00157DC4">
      <w:pPr>
        <w:pStyle w:val="BodyText"/>
        <w:tabs>
          <w:tab w:val="left" w:pos="5119"/>
        </w:tabs>
        <w:ind w:left="120"/>
      </w:pPr>
      <w:r>
        <w:t>Follow-up</w:t>
      </w:r>
      <w:r>
        <w:rPr>
          <w:spacing w:val="-5"/>
        </w:rPr>
        <w:t xml:space="preserve"> </w:t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A2B8CEF" w14:textId="77777777" w:rsidR="00294E26" w:rsidRDefault="00294E26">
      <w:pPr>
        <w:pStyle w:val="BodyText"/>
        <w:spacing w:before="2"/>
        <w:rPr>
          <w:sz w:val="16"/>
        </w:rPr>
      </w:pPr>
    </w:p>
    <w:p w14:paraId="53CA8D7B" w14:textId="77777777" w:rsidR="00294E26" w:rsidRDefault="00157DC4">
      <w:pPr>
        <w:pStyle w:val="Heading1"/>
        <w:spacing w:before="90"/>
      </w:pPr>
      <w:r>
        <w:t>My signature confirms receipt and review of this document. Refusal to sign does not void the coaching plan.</w:t>
      </w:r>
    </w:p>
    <w:p w14:paraId="1CA28DAA" w14:textId="77777777" w:rsidR="00294E26" w:rsidRDefault="00294E26">
      <w:pPr>
        <w:pStyle w:val="BodyText"/>
        <w:rPr>
          <w:b/>
          <w:sz w:val="20"/>
        </w:rPr>
      </w:pPr>
    </w:p>
    <w:p w14:paraId="23216E67" w14:textId="497BF184" w:rsidR="00294E26" w:rsidRDefault="00005FF6">
      <w:pPr>
        <w:pStyle w:val="BodyText"/>
        <w:spacing w:before="9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63CA8238" wp14:editId="0537D1E5">
                <wp:simplePos x="0" y="0"/>
                <wp:positionH relativeFrom="page">
                  <wp:posOffset>457200</wp:posOffset>
                </wp:positionH>
                <wp:positionV relativeFrom="paragraph">
                  <wp:posOffset>201930</wp:posOffset>
                </wp:positionV>
                <wp:extent cx="3124200" cy="1270"/>
                <wp:effectExtent l="0" t="0" r="0" b="0"/>
                <wp:wrapTopAndBottom/>
                <wp:docPr id="1785487297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2684F" id="Freeform 9" o:spid="_x0000_s1026" style="position:absolute;margin-left:36pt;margin-top:15.9pt;width:24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ulkncNsAAAAIAQAADwAAAGRycy9kb3ducmV2LnhtbEyPwU7DMBBE70j8&#10;g7VIXBB1UmgJIU6FkCq4tvQDnHibRI3Xke20Sb+e5QTHnRnNvik2k+3FGX3oHClIFwkIpNqZjhoF&#10;h+/tYwYiRE1G945QwYwBNuXtTaFz4y60w/M+NoJLKORaQRvjkEsZ6hatDgs3ILF3dN7qyKdvpPH6&#10;wuW2l8skWUurO+IPrR7wo8X6tB+tgvg5n45fI12rucuS1zSEw4PPlLq/m97fQESc4l8YfvEZHUpm&#10;qtxIJohewcuSp0QFTykvYH+1fmahYoENWRby/4DyBwAA//8DAFBLAQItABQABgAIAAAAIQC2gziS&#10;/gAAAOEBAAATAAAAAAAAAAAAAAAAAAAAAABbQ29udGVudF9UeXBlc10ueG1sUEsBAi0AFAAGAAgA&#10;AAAhADj9If/WAAAAlAEAAAsAAAAAAAAAAAAAAAAALwEAAF9yZWxzLy5yZWxzUEsBAi0AFAAGAAgA&#10;AAAhAMg+6a2NAgAAewUAAA4AAAAAAAAAAAAAAAAALgIAAGRycy9lMm9Eb2MueG1sUEsBAi0AFAAG&#10;AAgAAAAhALpZJ3DbAAAACAEAAA8AAAAAAAAAAAAAAAAA5wQAAGRycy9kb3ducmV2LnhtbFBLBQYA&#10;AAAABAAEAPMAAADvBQAAAAA=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6AF29361" wp14:editId="073BA6E5">
                <wp:simplePos x="0" y="0"/>
                <wp:positionH relativeFrom="page">
                  <wp:posOffset>4114800</wp:posOffset>
                </wp:positionH>
                <wp:positionV relativeFrom="paragraph">
                  <wp:posOffset>201930</wp:posOffset>
                </wp:positionV>
                <wp:extent cx="1219200" cy="1270"/>
                <wp:effectExtent l="0" t="0" r="0" b="0"/>
                <wp:wrapTopAndBottom/>
                <wp:docPr id="115572680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33169" id="Freeform 8" o:spid="_x0000_s1026" style="position:absolute;margin-left:324pt;margin-top:15.9pt;width:96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FGfLLjfAAAACQEAAA8AAABkcnMvZG93bnJldi54bWxMj0FLw0AQhe+C/2EZ&#10;wUuwu2lLCTGbIkJRBAWj3jfZaRKanY3ZbRv99Y4nPc6bx3vvK7azG8QJp9B70pAuFAikxtueWg3v&#10;b7ubDESIhqwZPKGGLwywLS8vCpNbf6ZXPFWxFRxCITcauhjHXMrQdOhMWPgRiX97PzkT+ZxaaSdz&#10;5nA3yKVSG+lMT9zQmRHvO2wO1dFpqJ5f9k/17jA9fH7Mj6vvNEmoTrS+vprvbkFEnOOfGX7n83Qo&#10;eVPtj2SDGDRs1hmzRA2rlBHYkK0VCzULSwWyLOR/gvIHAAD//wMAUEsBAi0AFAAGAAgAAAAhALaD&#10;OJL+AAAA4QEAABMAAAAAAAAAAAAAAAAAAAAAAFtDb250ZW50X1R5cGVzXS54bWxQSwECLQAUAAYA&#10;CAAAACEAOP0h/9YAAACUAQAACwAAAAAAAAAAAAAAAAAvAQAAX3JlbHMvLnJlbHNQSwECLQAUAAYA&#10;CAAAACEAhaszJYsCAAB+BQAADgAAAAAAAAAAAAAAAAAuAgAAZHJzL2Uyb0RvYy54bWxQSwECLQAU&#10;AAYACAAAACEAUZ8suN8AAAAJAQAADwAAAAAAAAAAAAAAAADlBAAAZHJzL2Rvd25yZXYueG1sUEsF&#10;BgAAAAAEAAQA8wAAAPEFAAAAAA=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54952F5F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Employe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ignature</w:t>
      </w:r>
      <w:r>
        <w:rPr>
          <w:b/>
          <w:sz w:val="24"/>
        </w:rPr>
        <w:tab/>
        <w:t>Date</w:t>
      </w:r>
    </w:p>
    <w:p w14:paraId="7A473410" w14:textId="77777777" w:rsidR="00294E26" w:rsidRDefault="00294E26">
      <w:pPr>
        <w:pStyle w:val="BodyText"/>
        <w:rPr>
          <w:b/>
          <w:sz w:val="20"/>
        </w:rPr>
      </w:pPr>
    </w:p>
    <w:p w14:paraId="18A540E0" w14:textId="0C2B97BF" w:rsidR="00294E26" w:rsidRDefault="00005FF6">
      <w:pPr>
        <w:pStyle w:val="BodyText"/>
        <w:spacing w:before="8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770CE5CC" wp14:editId="329B557E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3124200" cy="1270"/>
                <wp:effectExtent l="0" t="0" r="0" b="0"/>
                <wp:wrapTopAndBottom/>
                <wp:docPr id="54534556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D233A2" id="Freeform 7" o:spid="_x0000_s1026" style="position:absolute;margin-left:36pt;margin-top:15.85pt;width:246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6hvdLdwAAAAIAQAADwAAAGRycy9kb3ducmV2LnhtbEyPwU7DMBBE70j8&#10;g7VIXBB1UqBNQ5wKISG4tvQDnHibRI3Xke20CV/P9gTHnRnNvim2k+3FGX3oHClIFwkIpNqZjhoF&#10;h++PxwxEiJqM7h2hghkDbMvbm0Lnxl1oh+d9bASXUMi1gjbGIZcy1C1aHRZuQGLv6LzVkU/fSOP1&#10;hcttL5dJspJWd8QfWj3ge4v1aT9aBfFzPh2/Rvqp5i5LNmkIhwefKXV/N729gog4xb8wXPEZHUpm&#10;qtxIJohewXrJU6KCp3QNgv2X1TML1VXYgCwL+X9A+QsAAP//AwBQSwECLQAUAAYACAAAACEAtoM4&#10;kv4AAADhAQAAEwAAAAAAAAAAAAAAAAAAAAAAW0NvbnRlbnRfVHlwZXNdLnhtbFBLAQItABQABgAI&#10;AAAAIQA4/SH/1gAAAJQBAAALAAAAAAAAAAAAAAAAAC8BAABfcmVscy8ucmVsc1BLAQItABQABgAI&#10;AAAAIQDIPumtjQIAAHsFAAAOAAAAAAAAAAAAAAAAAC4CAABkcnMvZTJvRG9jLnhtbFBLAQItABQA&#10;BgAIAAAAIQDqG90t3AAAAAgBAAAPAAAAAAAAAAAAAAAAAOcEAABkcnMvZG93bnJldi54bWxQSwUG&#10;AAAAAAQABADzAAAA8AUAAAAA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44D8C329" wp14:editId="5161EA09">
                <wp:simplePos x="0" y="0"/>
                <wp:positionH relativeFrom="page">
                  <wp:posOffset>4114800</wp:posOffset>
                </wp:positionH>
                <wp:positionV relativeFrom="paragraph">
                  <wp:posOffset>201295</wp:posOffset>
                </wp:positionV>
                <wp:extent cx="1219200" cy="1270"/>
                <wp:effectExtent l="0" t="0" r="0" b="0"/>
                <wp:wrapTopAndBottom/>
                <wp:docPr id="321266951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C0FA7" id="Freeform 6" o:spid="_x0000_s1026" style="position:absolute;margin-left:324pt;margin-top:15.85pt;width:96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AHd1uXgAAAACQEAAA8AAABkcnMvZG93bnJldi54bWxMj0FLw0AQhe+C/2EZ&#10;wUtoN7GljTGbIkJRBAWj3jfZaRKanY3ZbRv99U5Pepw3j/e+l28m24sjjr5zpCCZxyCQamc6ahR8&#10;vG9nKQgfNBndO0IF3+hhU1xe5Doz7kRveCxDIziEfKYVtCEMmZS+btFqP3cDEv92brQ68Dk20oz6&#10;xOG2lzdxvJJWd8QNrR7wocV6Xx6sgvLldfdcbffj49fn9LT4SaKIqkip66vp/g5EwCn8meGMz+hQ&#10;MFPlDmS86BWslilvCQoWyRoEG9JlzEJ1Fm5BFrn8v6D4BQ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AHd1uX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16B69CFB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Employe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in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>WS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D</w:t>
      </w:r>
    </w:p>
    <w:p w14:paraId="76B10739" w14:textId="77777777" w:rsidR="00294E26" w:rsidRDefault="00294E26">
      <w:pPr>
        <w:pStyle w:val="BodyText"/>
        <w:rPr>
          <w:b/>
          <w:sz w:val="20"/>
        </w:rPr>
      </w:pPr>
    </w:p>
    <w:p w14:paraId="006EFED6" w14:textId="0F4EDEDA" w:rsidR="00294E26" w:rsidRDefault="00005FF6">
      <w:pPr>
        <w:pStyle w:val="BodyText"/>
        <w:spacing w:before="8"/>
        <w:rPr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4AC3E611" wp14:editId="7595CFB9">
                <wp:simplePos x="0" y="0"/>
                <wp:positionH relativeFrom="page">
                  <wp:posOffset>457200</wp:posOffset>
                </wp:positionH>
                <wp:positionV relativeFrom="paragraph">
                  <wp:posOffset>201295</wp:posOffset>
                </wp:positionV>
                <wp:extent cx="3124200" cy="1270"/>
                <wp:effectExtent l="0" t="0" r="0" b="0"/>
                <wp:wrapTopAndBottom/>
                <wp:docPr id="71869332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2D313" id="Freeform 5" o:spid="_x0000_s1026" style="position:absolute;margin-left:36pt;margin-top:15.85pt;width:246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6hvdLdwAAAAIAQAADwAAAGRycy9kb3ducmV2LnhtbEyPwU7DMBBE70j8&#10;g7VIXBB1UqBNQ5wKISG4tvQDnHibRI3Xke20CV/P9gTHnRnNvim2k+3FGX3oHClIFwkIpNqZjhoF&#10;h++PxwxEiJqM7h2hghkDbMvbm0Lnxl1oh+d9bASXUMi1gjbGIZcy1C1aHRZuQGLv6LzVkU/fSOP1&#10;hcttL5dJspJWd8QfWj3ge4v1aT9aBfFzPh2/Rvqp5i5LNmkIhwefKXV/N729gog4xb8wXPEZHUpm&#10;qtxIJohewXrJU6KCp3QNgv2X1TML1VXYgCwL+X9A+QsAAP//AwBQSwECLQAUAAYACAAAACEAtoM4&#10;kv4AAADhAQAAEwAAAAAAAAAAAAAAAAAAAAAAW0NvbnRlbnRfVHlwZXNdLnhtbFBLAQItABQABgAI&#10;AAAAIQA4/SH/1gAAAJQBAAALAAAAAAAAAAAAAAAAAC8BAABfcmVscy8ucmVsc1BLAQItABQABgAI&#10;AAAAIQDIPumtjQIAAHsFAAAOAAAAAAAAAAAAAAAAAC4CAABkcnMvZTJvRG9jLnhtbFBLAQItABQA&#10;BgAIAAAAIQDqG90t3AAAAAgBAAAPAAAAAAAAAAAAAAAAAOcEAABkcnMvZG93bnJldi54bWxQSwUG&#10;AAAAAAQABADzAAAA8AUAAAAA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585E02C6" wp14:editId="62C1FF81">
                <wp:simplePos x="0" y="0"/>
                <wp:positionH relativeFrom="page">
                  <wp:posOffset>4114800</wp:posOffset>
                </wp:positionH>
                <wp:positionV relativeFrom="paragraph">
                  <wp:posOffset>201295</wp:posOffset>
                </wp:positionV>
                <wp:extent cx="1219200" cy="1270"/>
                <wp:effectExtent l="0" t="0" r="0" b="0"/>
                <wp:wrapTopAndBottom/>
                <wp:docPr id="701302277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86DDCC" id="Freeform 4" o:spid="_x0000_s1026" style="position:absolute;margin-left:324pt;margin-top:15.85pt;width:96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AHd1uXgAAAACQEAAA8AAABkcnMvZG93bnJldi54bWxMj0FLw0AQhe+C/2EZ&#10;wUtoN7GljTGbIkJRBAWj3jfZaRKanY3ZbRv99U5Pepw3j/e+l28m24sjjr5zpCCZxyCQamc6ahR8&#10;vG9nKQgfNBndO0IF3+hhU1xe5Doz7kRveCxDIziEfKYVtCEMmZS+btFqP3cDEv92brQ68Dk20oz6&#10;xOG2lzdxvJJWd8QNrR7wocV6Xx6sgvLldfdcbffj49fn9LT4SaKIqkip66vp/g5EwCn8meGMz+hQ&#10;MFPlDmS86BWslilvCQoWyRoEG9JlzEJ1Fm5BFrn8v6D4BQ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AHd1uX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3D330539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Lead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ignature</w:t>
      </w:r>
      <w:r>
        <w:rPr>
          <w:b/>
          <w:sz w:val="24"/>
        </w:rPr>
        <w:tab/>
        <w:t>Date</w:t>
      </w:r>
    </w:p>
    <w:p w14:paraId="695C3F5C" w14:textId="77777777" w:rsidR="00294E26" w:rsidRDefault="00294E26">
      <w:pPr>
        <w:pStyle w:val="BodyText"/>
        <w:rPr>
          <w:b/>
          <w:sz w:val="20"/>
        </w:rPr>
      </w:pPr>
    </w:p>
    <w:p w14:paraId="12F7A80E" w14:textId="17035304" w:rsidR="00294E26" w:rsidRDefault="00005FF6">
      <w:pPr>
        <w:pStyle w:val="BodyText"/>
        <w:spacing w:before="6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299D55A6" wp14:editId="57028709">
                <wp:simplePos x="0" y="0"/>
                <wp:positionH relativeFrom="page">
                  <wp:posOffset>457200</wp:posOffset>
                </wp:positionH>
                <wp:positionV relativeFrom="paragraph">
                  <wp:posOffset>170815</wp:posOffset>
                </wp:positionV>
                <wp:extent cx="3124200" cy="1270"/>
                <wp:effectExtent l="0" t="0" r="0" b="0"/>
                <wp:wrapTopAndBottom/>
                <wp:docPr id="312855777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242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4920"/>
                            <a:gd name="T2" fmla="+- 0 5640 720"/>
                            <a:gd name="T3" fmla="*/ T2 w 4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20">
                              <a:moveTo>
                                <a:pt x="0" y="0"/>
                              </a:moveTo>
                              <a:lnTo>
                                <a:pt x="4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D253E8" id="Freeform 3" o:spid="_x0000_s1026" style="position:absolute;margin-left:36pt;margin-top:13.45pt;width:246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mtjQIAAHsFAAAOAAAAZHJzL2Uyb0RvYy54bWysVG1v0zAQ/o7Ef7D8EbQmzbqORUsntDGE&#10;NF6klR/gOk4T4fiM7TYdv57zJelCgS+ISo3OvvNzzz139vXNodVsr5xvwBR8Pks5U0ZC2Zhtwb+u&#10;78/ecOaDMKXQYFTBn5TnN6uXL647m6sMatClcgxBjM87W/A6BJsniZe1aoWfgVUGnRW4VgRcum1S&#10;OtEhequTLE2XSQeutA6k8h5373onXxF+VSkZPleVV4HpgiO3QF9H3038JqtrkW+dsHUjBxriH1i0&#10;ojGY9Ah1J4JgO9f8BtU20oGHKswktAlUVSMV1YDVzNOTah5rYRXVguJ4e5TJ/z9Y+Wn/aL+4SN3b&#10;B5DfPCqSdNbnR09ceIxhm+4jlNhDsQtAxR4q18aTWAY7kKZPR03VITCJm+fzbIGN4kyib55dkuSJ&#10;yMezcufDewWEI/YPPvQdKdEiPUtmRItJ1whRtRqb8/qMpewyo//Qv2PQfAx6lbB1yjq2uMrGJh+D&#10;sjGIkC6Wiz9CnY9RESqbQCH57UhP1CNjeTADZbSYiOOfkkgWfBRnjdRGdRABg2J5f4nF3Kex/Zkh&#10;hcO5Pp1oxxlO9KZXxIoQmcUU0WRdwUmJuNHCXq2BXOGkbZjk2avNNIqOT1n1bjwRE+DM9AYljVwn&#10;bTVw32hNfdUmUlmmV0vSxoNuyuiMbLzbbm61Y3sR7yr9YjEI9kuYg50pCaxWonw32EE0urcxXqO2&#10;NMNxbONT4PMNlE84wg76FwBfLDRqcD846/D2F9x/3wmnONMfDF6vq/liEZ8LWiwucNo4c1PPZuoR&#10;RiJUwQPHxkfzNvRPzM66ZltjpjmVa+AtXp2qiTNO/HpWwwJvOFU7vEbxCZmuKer5zVz9BAAA//8D&#10;AFBLAwQUAAYACAAAACEAy8pfP90AAAAIAQAADwAAAGRycy9kb3ducmV2LnhtbEyPwW6DMBBE75Xy&#10;D9ZG6qVqDKglhGKiqlLVXpvkAwxsAAWvkW0S6Nd3e2qPOzOafVPsZzOIKzrfW1IQbyIQSLVtemoV&#10;nI7vjxkIHzQ1erCEChb0sC9Xd4XOG3ujL7weQiu4hHyuFXQhjLmUvu7QaL+xIxJ7Z+uMDny6VjZO&#10;37jcDDKJolQa3RN/6PSIbx3Wl8NkFISP5XL+nOi7Wvos2sXenx5cptT9en59ARFwDn9h+MVndCiZ&#10;qbITNV4MCrYJTwkKknQHgv3n9ImFioVtDLIs5P8B5Q8AAAD//wMAUEsBAi0AFAAGAAgAAAAhALaD&#10;OJL+AAAA4QEAABMAAAAAAAAAAAAAAAAAAAAAAFtDb250ZW50X1R5cGVzXS54bWxQSwECLQAUAAYA&#10;CAAAACEAOP0h/9YAAACUAQAACwAAAAAAAAAAAAAAAAAvAQAAX3JlbHMvLnJlbHNQSwECLQAUAAYA&#10;CAAAACEAyD7prY0CAAB7BQAADgAAAAAAAAAAAAAAAAAuAgAAZHJzL2Uyb0RvYy54bWxQSwECLQAU&#10;AAYACAAAACEAy8pfP90AAAAIAQAADwAAAAAAAAAAAAAAAADnBAAAZHJzL2Rvd25yZXYueG1sUEsF&#10;BgAAAAAEAAQA8wAAAPEFAAAAAA==&#10;" path="m,l4920,e" filled="f" strokeweight=".48pt">
                <v:path arrowok="t" o:connecttype="custom" o:connectlocs="0,0;3124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13EB947A" wp14:editId="396F66D1">
                <wp:simplePos x="0" y="0"/>
                <wp:positionH relativeFrom="page">
                  <wp:posOffset>4114800</wp:posOffset>
                </wp:positionH>
                <wp:positionV relativeFrom="paragraph">
                  <wp:posOffset>170815</wp:posOffset>
                </wp:positionV>
                <wp:extent cx="1219200" cy="1270"/>
                <wp:effectExtent l="0" t="0" r="0" b="0"/>
                <wp:wrapTopAndBottom/>
                <wp:docPr id="230501746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19200" cy="1270"/>
                        </a:xfrm>
                        <a:custGeom>
                          <a:avLst/>
                          <a:gdLst>
                            <a:gd name="T0" fmla="+- 0 6480 6480"/>
                            <a:gd name="T1" fmla="*/ T0 w 1920"/>
                            <a:gd name="T2" fmla="+- 0 8400 6480"/>
                            <a:gd name="T3" fmla="*/ T2 w 19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20">
                              <a:moveTo>
                                <a:pt x="0" y="0"/>
                              </a:moveTo>
                              <a:lnTo>
                                <a:pt x="192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4C1ADE" id="Freeform 2" o:spid="_x0000_s1026" style="position:absolute;margin-left:324pt;margin-top:13.45pt;width:96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zMliwIAAH4FAAAOAAAAZHJzL2Uyb0RvYy54bWysVNtu2zAMfR+wfxD0uKGxnWVpa9QphnYd&#10;BnQXoNkHKLIcG5NFTVLitF8/UrZTL9tehvlBkEzq8PCQ4tX1odVsr5xvwBQ8m6WcKSOhbMy24N/W&#10;d2cXnPkgTCk0GFXwR+X59erli6vO5moONehSOYYgxuedLXgdgs2TxMtatcLPwCqDxgpcKwIe3TYp&#10;negQvdXJPE2XSQeutA6k8h7/3vZGvor4VaVk+FJVXgWmC47cQlxdXDe0JqsrkW+dsHUjBxriH1i0&#10;ojEY9Ah1K4JgO9f8BtU20oGHKswktAlUVSNVzAGzydKTbB5qYVXMBcXx9iiT/3+w8vP+wX51RN3b&#10;e5DfPSqSdNbnRwsdPPqwTfcJSqyh2AWIyR4q19JNTIMdoqaPR03VITCJP7N5domF4kyiLZufR8kT&#10;kY935c6HDwoijtjf+9BXpMRd1LNkRrQYdI0QVauxOK/PWMqWi4t+GSp4dMtGt1cJW6esYxT+1Gk+&#10;OkWsi0X6Z6w3oxthzSdYyH87MhT1SFoezMAad0zQC0ijThY86bNGbqNAiIBOlOFffDH2qW9/Zwjh&#10;sLVPm9pxhk296bO1IhAzCkFb1qH8JAX9aGGv1hBN4aRyGOTZqs3UK16fsurNeIMCYNv0mxiUuE4q&#10;a+Cu0TqWVhuiskwvl5GKB92UZCQ23m03N9qxvaDnGj9KBsF+cXOwM2UEq5Uo3w/7IBrd79Ffo7ax&#10;jalzaRr4fAPlI3axg34I4NDCTQ3uibMOB0DB/Y+dcIoz/dHgC7vMFguaGPGweHuO0jE3tWymFmEk&#10;QhU8cCw8bW9CP2V21jXbGiNlMV0D7/D1VA21eeTXsxoO+MhjtsNAoikyPUev57G5+gkAAP//AwBQ&#10;SwMEFAAGAAgAAAAhACAMVPfgAAAACQEAAA8AAABkcnMvZG93bnJldi54bWxMj0FLw0AQhe+C/2EZ&#10;wUuwm9QSY8ymiFAUoYJR75vsNAnNzsbsto3+eseTHufN473vFevZDuKIk+8dKUgWMQikxpmeWgXv&#10;b5urDIQPmoweHKGCL/SwLs/PCp0bd6JXPFahFRxCPtcKuhDGXErfdGi1X7gRiX87N1kd+JxaaSZ9&#10;4nA7yGUcp9Lqnrih0yM+dNjsq4NVUG1fds/1Zj89fn7MT9ffSRRRHSl1eTHf34EIOIc/M/ziMzqU&#10;zFS7AxkvBgXpKuMtQcEyvQXBhmwVs1CzcJOALAv5f0H5AwAA//8DAFBLAQItABQABgAIAAAAIQC2&#10;gziS/gAAAOEBAAATAAAAAAAAAAAAAAAAAAAAAABbQ29udGVudF9UeXBlc10ueG1sUEsBAi0AFAAG&#10;AAgAAAAhADj9If/WAAAAlAEAAAsAAAAAAAAAAAAAAAAALwEAAF9yZWxzLy5yZWxzUEsBAi0AFAAG&#10;AAgAAAAhAIWrMyWLAgAAfgUAAA4AAAAAAAAAAAAAAAAALgIAAGRycy9lMm9Eb2MueG1sUEsBAi0A&#10;FAAGAAgAAAAhACAMVPfgAAAACQEAAA8AAAAAAAAAAAAAAAAA5QQAAGRycy9kb3ducmV2LnhtbFBL&#10;BQYAAAAABAAEAPMAAADyBQAAAAA=&#10;" path="m,l1920,e" filled="f" strokeweight=".48pt">
                <v:path arrowok="t" o:connecttype="custom" o:connectlocs="0,0;1219200,0" o:connectangles="0,0"/>
                <w10:wrap type="topAndBottom" anchorx="page"/>
              </v:shape>
            </w:pict>
          </mc:Fallback>
        </mc:AlternateContent>
      </w:r>
    </w:p>
    <w:p w14:paraId="41F6EFB0" w14:textId="77777777" w:rsidR="00294E26" w:rsidRDefault="00157DC4">
      <w:pPr>
        <w:tabs>
          <w:tab w:val="left" w:pos="5879"/>
        </w:tabs>
        <w:spacing w:line="247" w:lineRule="exact"/>
        <w:ind w:left="120"/>
        <w:rPr>
          <w:b/>
          <w:sz w:val="24"/>
        </w:rPr>
      </w:pPr>
      <w:r>
        <w:rPr>
          <w:b/>
          <w:sz w:val="24"/>
        </w:rPr>
        <w:t>Lead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int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>WS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D</w:t>
      </w:r>
    </w:p>
    <w:sectPr w:rsidR="00294E26">
      <w:pgSz w:w="12240" w:h="15840"/>
      <w:pgMar w:top="880" w:right="820" w:bottom="2080" w:left="600" w:header="0" w:footer="18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927CE" w14:textId="77777777" w:rsidR="00157DC4" w:rsidRDefault="00157DC4">
      <w:r>
        <w:separator/>
      </w:r>
    </w:p>
  </w:endnote>
  <w:endnote w:type="continuationSeparator" w:id="0">
    <w:p w14:paraId="4C8324F7" w14:textId="77777777" w:rsidR="00157DC4" w:rsidRDefault="00157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BC3A5" w14:textId="140CDBDA" w:rsidR="00294E26" w:rsidRDefault="00005FF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48672" behindDoc="1" locked="0" layoutInCell="1" allowOverlap="1" wp14:anchorId="7BC02A2E" wp14:editId="290A87EA">
              <wp:simplePos x="0" y="0"/>
              <wp:positionH relativeFrom="page">
                <wp:posOffset>444500</wp:posOffset>
              </wp:positionH>
              <wp:positionV relativeFrom="page">
                <wp:posOffset>8718550</wp:posOffset>
              </wp:positionV>
              <wp:extent cx="1442085" cy="458470"/>
              <wp:effectExtent l="0" t="0" r="0" b="0"/>
              <wp:wrapNone/>
              <wp:docPr id="56152989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458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99509D" w14:textId="77777777" w:rsidR="00294E26" w:rsidRDefault="00157DC4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Distribution:</w:t>
                          </w:r>
                        </w:p>
                        <w:p w14:paraId="6FB6657C" w14:textId="77777777" w:rsidR="00294E26" w:rsidRDefault="00157DC4">
                          <w:pPr>
                            <w:spacing w:before="1"/>
                            <w:ind w:left="20" w:right="-2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Original: Human Resources cc: Employee, Leadershi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C02A2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5pt;margin-top:686.5pt;width:113.55pt;height:36.1pt;z-index:-2517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dd21wEAAJEDAAAOAAAAZHJzL2Uyb0RvYy54bWysU9tu2zAMfR+wfxD0vtgJ0i0w4hRdiw4D&#10;ugvQ9QMYWbKN2aJGKbGzrx8lx+nWvQ17ESiJOjznkNpej30njpp8i7aUy0UuhbYKq9bWpXz6dv9m&#10;I4UPYCvo0OpSnrSX17vXr7aDK/QKG+wqTYJBrC8GV8omBFdkmVeN7sEv0GnLlwaph8BbqrOKYGD0&#10;vstWef42G5AqR6i093x6N13KXcI3RqvwxRivg+hKydxCWimt+7hmuy0UNYFrWnWmAf/AoofWctEL&#10;1B0EEAdq/4LqW0Xo0YSFwj5DY1qlkwZWs8xfqHlswOmkhc3x7mKT/3+w6vPx0X0lEcb3OHIDkwjv&#10;HlB998LibQO21jdEODQaKi68jJZlg/PF+Wm02hc+guyHT1hxk+EQMAGNhvroCusUjM4NOF1M12MQ&#10;KpZcr1f55koKxXfrq836XepKBsX82pEPHzT2IgalJG5qQofjgw+RDRRzSixm8b7tutTYzv5xwInx&#10;JLGPhCfqYdyPnB1V7LE6sQ7CaU54rjlokH5KMfCMlNL/OABpKbqPlr2IAzUHNAf7OQCr+GkpgxRT&#10;eBumwTs4auuGkSe3Ld6wX6ZNUp5ZnHly35PC84zGwfp9n7Kef9LuFwAAAP//AwBQSwMEFAAGAAgA&#10;AAAhAFpS6GDiAAAADAEAAA8AAABkcnMvZG93bnJldi54bWxMj8FOwzAQRO9I/IO1SL1Ru2lpaIhT&#10;VRWckBBpOHB0YjexGq9D7Lbh71lOcNudHc2+ybeT69nFjMF6lLCYC2AGG68tthI+qpf7R2AhKtSq&#10;92gkfJsA2+L2JleZ9lcszeUQW0YhGDIloYtxyDgPTWecCnM/GKTb0Y9ORVrHlutRXSnc9TwRYs2d&#10;skgfOjWYfWea0+HsJOw+sXy2X2/1e3ksbVVtBL6uT1LO7qbdE7Bopvhnhl98QoeCmGp/Rh1YLyEV&#10;VCWSvkyXNJEj2aQLYDVJq9VDArzI+f8SxQ8AAAD//wMAUEsBAi0AFAAGAAgAAAAhALaDOJL+AAAA&#10;4QEAABMAAAAAAAAAAAAAAAAAAAAAAFtDb250ZW50X1R5cGVzXS54bWxQSwECLQAUAAYACAAAACEA&#10;OP0h/9YAAACUAQAACwAAAAAAAAAAAAAAAAAvAQAAX3JlbHMvLnJlbHNQSwECLQAUAAYACAAAACEA&#10;ctXXdtcBAACRAwAADgAAAAAAAAAAAAAAAAAuAgAAZHJzL2Uyb0RvYy54bWxQSwECLQAUAAYACAAA&#10;ACEAWlLoYOIAAAAMAQAADwAAAAAAAAAAAAAAAAAxBAAAZHJzL2Rvd25yZXYueG1sUEsFBgAAAAAE&#10;AAQA8wAAAEAFAAAAAA==&#10;" filled="f" stroked="f">
              <v:textbox inset="0,0,0,0">
                <w:txbxContent>
                  <w:p w14:paraId="1799509D" w14:textId="77777777" w:rsidR="00294E26" w:rsidRDefault="00157DC4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Distribution:</w:t>
                    </w:r>
                  </w:p>
                  <w:p w14:paraId="6FB6657C" w14:textId="77777777" w:rsidR="00294E26" w:rsidRDefault="00157DC4">
                    <w:pPr>
                      <w:spacing w:before="1"/>
                      <w:ind w:left="20" w:right="-2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Original: Human Resources cc: Employee, Leadershi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549696" behindDoc="1" locked="0" layoutInCell="1" allowOverlap="1" wp14:anchorId="161F1E86" wp14:editId="7C02B17E">
              <wp:simplePos x="0" y="0"/>
              <wp:positionH relativeFrom="page">
                <wp:posOffset>444500</wp:posOffset>
              </wp:positionH>
              <wp:positionV relativeFrom="page">
                <wp:posOffset>9302115</wp:posOffset>
              </wp:positionV>
              <wp:extent cx="1570355" cy="165735"/>
              <wp:effectExtent l="0" t="0" r="0" b="0"/>
              <wp:wrapNone/>
              <wp:docPr id="18734029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035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B9AD84" w14:textId="77777777" w:rsidR="00294E26" w:rsidRDefault="00157DC4">
                          <w:pPr>
                            <w:spacing w:before="1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3.48 Employee Coaching 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1F1E86" id="Text Box 1" o:spid="_x0000_s1028" type="#_x0000_t202" style="position:absolute;margin-left:35pt;margin-top:732.45pt;width:123.65pt;height:13.05pt;z-index:-251766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H712AEAAJgDAAAOAAAAZHJzL2Uyb0RvYy54bWysU9tu1DAQfUfiHyy/s8m2SouizValVRFS&#10;gUqFD3AcO7FIPGbs3WT5esZOsuXyhnixJr6cOefMye5mGnp2VOgN2IpvNzlnykpojG0r/vXLw5u3&#10;nPkgbCN6sKriJ+X5zf71q93oSnUBHfSNQkYg1pejq3gXgiuzzMtODcJvwClLhxpwEIE+sc0aFCOh&#10;D312kedX2QjYOASpvKfd+/mQ7xO+1kqGz1p7FVhfceIW0oppreOa7XeibFG4zsiFhvgHFoMwlpqe&#10;oe5FEOyA5i+owUgEDzpsJAwZaG2kShpIzTb/Q81zJ5xKWsgc7842+f8HKz8dn90TsjC9g4kGmER4&#10;9wjym2cW7jphW3WLCGOnREONt9GybHS+XJ5Gq33pI0g9foSGhiwOARLQpHGIrpBORug0gNPZdDUF&#10;JmPL4jq/LArOJJ1tr4rryyK1EOX62qEP7xUMLBYVRxpqQhfHRx8iG1GuV2IzCw+m79Nge/vbBl2M&#10;O4l9JDxTD1M9MdMs0qKYGpoTyUGY40LxpqID/MHZSFGpuP9+EKg46z9YsiTmai1wLeq1EFbS04oH&#10;zubyLsz5Ozg0bUfIs+kWbsk2bZKiFxYLXRp/ErpENebr1+906+WH2v8EAAD//wMAUEsDBBQABgAI&#10;AAAAIQBCmBzg4QAAAAwBAAAPAAAAZHJzL2Rvd25yZXYueG1sTI/BTsMwEETvSPyDtUjcqB1apSTE&#10;qSoEJyREGg4cndhNrMbrELtt+Hu2p3Lc2dHMm2Izu4GdzBSsRwnJQgAz2HptsZPwVb89PAELUaFW&#10;g0cj4dcE2JS3N4XKtT9jZU672DEKwZArCX2MY855aHvjVFj40SD99n5yKtI5dVxP6kzhbuCPQqTc&#10;KYvU0KvRvPSmPeyOTsL2G6tX+/PRfFb7ytZ1JvA9PUh5fzdvn4FFM8erGS74hA4lMTX+iDqwQcJa&#10;0JRI+ipdZcDIsUzWS2DNRcoSAbws+P8R5R8AAAD//wMAUEsBAi0AFAAGAAgAAAAhALaDOJL+AAAA&#10;4QEAABMAAAAAAAAAAAAAAAAAAAAAAFtDb250ZW50X1R5cGVzXS54bWxQSwECLQAUAAYACAAAACEA&#10;OP0h/9YAAACUAQAACwAAAAAAAAAAAAAAAAAvAQAAX3JlbHMvLnJlbHNQSwECLQAUAAYACAAAACEA&#10;ZfB+9dgBAACYAwAADgAAAAAAAAAAAAAAAAAuAgAAZHJzL2Uyb0RvYy54bWxQSwECLQAUAAYACAAA&#10;ACEAQpgc4OEAAAAMAQAADwAAAAAAAAAAAAAAAAAyBAAAZHJzL2Rvd25yZXYueG1sUEsFBgAAAAAE&#10;AAQA8wAAAEAFAAAAAA==&#10;" filled="f" stroked="f">
              <v:textbox inset="0,0,0,0">
                <w:txbxContent>
                  <w:p w14:paraId="5AB9AD84" w14:textId="77777777" w:rsidR="00294E26" w:rsidRDefault="00157DC4">
                    <w:pPr>
                      <w:spacing w:before="10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3.48 Employee Coaching 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EA04E" w14:textId="77777777" w:rsidR="00157DC4" w:rsidRDefault="00157DC4">
      <w:r>
        <w:separator/>
      </w:r>
    </w:p>
  </w:footnote>
  <w:footnote w:type="continuationSeparator" w:id="0">
    <w:p w14:paraId="2BAA0433" w14:textId="77777777" w:rsidR="00157DC4" w:rsidRDefault="00157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FE0FD5"/>
    <w:multiLevelType w:val="hybridMultilevel"/>
    <w:tmpl w:val="4244970C"/>
    <w:lvl w:ilvl="0" w:tplc="2A44F95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3B36DD2E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en-US"/>
      </w:rPr>
    </w:lvl>
    <w:lvl w:ilvl="2" w:tplc="C9680F8C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en-US"/>
      </w:rPr>
    </w:lvl>
    <w:lvl w:ilvl="3" w:tplc="EF924678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en-US"/>
      </w:rPr>
    </w:lvl>
    <w:lvl w:ilvl="4" w:tplc="C4602AFA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en-US"/>
      </w:rPr>
    </w:lvl>
    <w:lvl w:ilvl="5" w:tplc="24A40C00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en-US"/>
      </w:rPr>
    </w:lvl>
    <w:lvl w:ilvl="6" w:tplc="9BD83760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en-US"/>
      </w:rPr>
    </w:lvl>
    <w:lvl w:ilvl="7" w:tplc="C6B6E48E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en-US"/>
      </w:rPr>
    </w:lvl>
    <w:lvl w:ilvl="8" w:tplc="B15ED0DA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en-US"/>
      </w:rPr>
    </w:lvl>
  </w:abstractNum>
  <w:num w:numId="1" w16cid:durableId="28882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NDQyNzQ3NrM0MrJU0lEKTi0uzszPAykwrAUAy0rxNiwAAAA="/>
  </w:docVars>
  <w:rsids>
    <w:rsidRoot w:val="00294E26"/>
    <w:rsid w:val="00005FF6"/>
    <w:rsid w:val="00157DC4"/>
    <w:rsid w:val="00294E26"/>
    <w:rsid w:val="008D7C5F"/>
    <w:rsid w:val="00E82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DA9A561"/>
  <w15:docId w15:val="{5A3C66F0-EA3C-4A3E-A9DE-026257B5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26115</dc:creator>
  <cp:lastModifiedBy>Reiling, Rebecca</cp:lastModifiedBy>
  <cp:revision>2</cp:revision>
  <dcterms:created xsi:type="dcterms:W3CDTF">2023-09-18T14:08:00Z</dcterms:created>
  <dcterms:modified xsi:type="dcterms:W3CDTF">2023-09-18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2-13T00:00:00Z</vt:filetime>
  </property>
</Properties>
</file>